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ассан</w:t>
      </w:r>
      <w:r>
        <w:t xml:space="preserve"> </w:t>
      </w:r>
      <w:r>
        <w:t xml:space="preserve">Факи</w:t>
      </w:r>
      <w:r>
        <w:t xml:space="preserve"> </w:t>
      </w:r>
      <w:r>
        <w:t xml:space="preserve">Абак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374734"/>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374734"/>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602425"/>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602425"/>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288254"/>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288254"/>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631440"/>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631440"/>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15298"/>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15298"/>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74817"/>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74817"/>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456968"/>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456968"/>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012441"/>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012441"/>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083596"/>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083596"/>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3699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3699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10557"/>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10557"/>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Хассан Факи Абакар”</dc:creator>
  <dc:language>ru-RU</dc:language>
  <cp:keywords/>
  <dcterms:created xsi:type="dcterms:W3CDTF">2023-03-08T12:01:03Z</dcterms:created>
  <dcterms:modified xsi:type="dcterms:W3CDTF">2023-03-08T12: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